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70A94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35.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ர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ு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ண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து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ழ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னஞ்சதுனாலய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ன்ன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>.</w:t>
      </w:r>
    </w:p>
    <w:p w14:paraId="740D8796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ர்ச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விட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து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ந்தரவு</w:t>
      </w:r>
      <w:r>
        <w:rPr>
          <w:rFonts w:ascii="Meera Inimai" w:eastAsia="Meera Inimai" w:hAnsi="Meera Inimai" w:cs="Meera Inimai"/>
        </w:rPr>
        <w:t>.</w:t>
      </w:r>
    </w:p>
    <w:p w14:paraId="46176BB2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்லெட்ட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ெக்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>?</w:t>
      </w:r>
    </w:p>
    <w:p w14:paraId="0B8B5C37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மறுபட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த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ி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ிர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ிட்டர்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>.</w:t>
      </w:r>
    </w:p>
    <w:p w14:paraId="7C5D6791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்சனை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ிருக்கீ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்சன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து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ச்ச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க்க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த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ுடு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>.</w:t>
      </w:r>
    </w:p>
    <w:p w14:paraId="265B31B8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ந்து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ன்ன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டெ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ாஸ்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ட்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ு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ாஸ்ப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ைச்சுப்புட்ட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ுர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ருக்கார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ிற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ஞ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ள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ருச்ச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ல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ர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ல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வ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ீங்க</w:t>
      </w:r>
      <w:r>
        <w:rPr>
          <w:rFonts w:ascii="Meera Inimai" w:eastAsia="Meera Inimai" w:hAnsi="Meera Inimai" w:cs="Meera Inimai"/>
        </w:rPr>
        <w:t>?</w:t>
      </w:r>
    </w:p>
    <w:p w14:paraId="138F260E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ல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ைச்சுட்டே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?</w:t>
      </w:r>
    </w:p>
    <w:p w14:paraId="75B3A220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ஷ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ைக்கிற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ரு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யபுர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 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ங்கெ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ிப்பா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ப்ப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ந்த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ழ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ட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றக்கிவிடுவா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னாடியே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ற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யா</w:t>
      </w:r>
      <w:r>
        <w:rPr>
          <w:rFonts w:ascii="Meera Inimai" w:eastAsia="Meera Inimai" w:hAnsi="Meera Inimai" w:cs="Meera Inimai"/>
        </w:rPr>
        <w:t>?</w:t>
      </w:r>
    </w:p>
    <w:p w14:paraId="075FAAED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்தனையாயிரு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ப்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ல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ார்சல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ுடியாத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ட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ி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ப்ப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சரி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ர்ம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த்த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ஸ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ய்ல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ிய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ய்ல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ுடு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ளம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ே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க்கணுமா</w:t>
      </w:r>
      <w:r>
        <w:rPr>
          <w:rFonts w:ascii="Meera Inimai" w:eastAsia="Meera Inimai" w:hAnsi="Meera Inimai" w:cs="Meera Inimai"/>
        </w:rPr>
        <w:t>?</w:t>
      </w:r>
    </w:p>
    <w:p w14:paraId="7C2CFEF7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>?</w:t>
      </w:r>
    </w:p>
    <w:p w14:paraId="653E44C3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க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ர்ம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ொல்ல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ற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ட்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ே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ணுமா</w:t>
      </w:r>
      <w:r>
        <w:rPr>
          <w:rFonts w:ascii="Meera Inimai" w:eastAsia="Meera Inimai" w:hAnsi="Meera Inimai" w:cs="Meera Inimai"/>
        </w:rPr>
        <w:t>?</w:t>
      </w:r>
    </w:p>
    <w:p w14:paraId="20E0D092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ுப்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ிலைவா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ார்ம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ுன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யிருக்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ரியாப்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ணி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ுழந்தைகளுக்க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ணி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ில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ாப்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ுதெ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ண்டாயிர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ப்ப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ிட்ட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ீங்க</w:t>
      </w:r>
      <w:r>
        <w:rPr>
          <w:rFonts w:ascii="Meera Inimai" w:eastAsia="Meera Inimai" w:hAnsi="Meera Inimai" w:cs="Meera Inimai"/>
        </w:rPr>
        <w:t>?</w:t>
      </w:r>
    </w:p>
    <w:p w14:paraId="6BAE41CF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.</w:t>
      </w:r>
    </w:p>
    <w:p w14:paraId="171F9B10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ட்ட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ச்சிப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ன்ட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ம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டாக்டர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ச்சிப்புட்ட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ய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மொத்த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ொ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யா</w:t>
      </w:r>
      <w:r>
        <w:rPr>
          <w:rFonts w:ascii="Meera Inimai" w:eastAsia="Meera Inimai" w:hAnsi="Meera Inimai" w:cs="Meera Inimai"/>
        </w:rPr>
        <w:t>.</w:t>
      </w:r>
    </w:p>
    <w:p w14:paraId="328C67D7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ய்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ுக்கு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ய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ஸ்க்ன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ருய்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ந்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ைட்ட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ழிங்கால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யா</w:t>
      </w:r>
      <w:r>
        <w:rPr>
          <w:rFonts w:ascii="Meera Inimai" w:eastAsia="Meera Inimai" w:hAnsi="Meera Inimai" w:cs="Meera Inimai"/>
        </w:rPr>
        <w:t>.</w:t>
      </w:r>
    </w:p>
    <w:p w14:paraId="4F787154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க்ஸ்பய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ய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ம்</w:t>
      </w:r>
      <w:r>
        <w:rPr>
          <w:rFonts w:ascii="Meera Inimai" w:eastAsia="Meera Inimai" w:hAnsi="Meera Inimai" w:cs="Meera Inimai"/>
        </w:rPr>
        <w:t>.</w:t>
      </w:r>
    </w:p>
    <w:p w14:paraId="5AA095A1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ய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கேப்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ல்ல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வ்வொ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வ்வொ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ன்னம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ாகிரும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ும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ய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றா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ோடக்கூடா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ொல்ல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்லை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? 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யா</w:t>
      </w:r>
      <w:r>
        <w:rPr>
          <w:rFonts w:ascii="Meera Inimai" w:eastAsia="Meera Inimai" w:hAnsi="Meera Inimai" w:cs="Meera Inimai"/>
        </w:rPr>
        <w:t>.</w:t>
      </w:r>
    </w:p>
    <w:p w14:paraId="5D9933D4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ே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ம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ல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ொல்ல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படியா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யா</w:t>
      </w:r>
      <w:r>
        <w:rPr>
          <w:rFonts w:ascii="Meera Inimai" w:eastAsia="Meera Inimai" w:hAnsi="Meera Inimai" w:cs="Meera Inimai"/>
        </w:rPr>
        <w:t>.</w:t>
      </w:r>
    </w:p>
    <w:p w14:paraId="59662CE6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ங்க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ஞ்ச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னை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ம்னீங்களேக்க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என்ன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ச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ச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்க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நீங்க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வ்வொ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ச்ச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நா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வ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ையுறத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ப்ப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வெ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ேன்க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ட்வொர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ாப்ளம்மாயி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ட்வொர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ாப்ளம்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்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ட்ட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த்த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ச்சுர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ாமா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ங்க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ைய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மா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மா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ாங்க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னா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து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ச்சுவிட்டுற்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க்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னா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ப்ப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ர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்னுகிட்ட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்டியது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்ன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ச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ு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விட்டீரீ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ன்னுட்ட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வ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க்கா</w:t>
      </w:r>
    </w:p>
    <w:p w14:paraId="3FD54813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ு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ு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சேஜ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மாட்டேங்கி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மாட்டேங்கி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ஊ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ண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ட்டிருக்கீங்கக்கா</w:t>
      </w:r>
    </w:p>
    <w:p w14:paraId="743AD68B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ட்ட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ாம்மாக்கா</w:t>
      </w:r>
      <w:r>
        <w:rPr>
          <w:rFonts w:ascii="Meera Inimai" w:eastAsia="Meera Inimai" w:hAnsi="Meera Inimai" w:cs="Meera Inimai"/>
        </w:rPr>
        <w:t>?</w:t>
      </w:r>
    </w:p>
    <w:p w14:paraId="104583F1" w14:textId="77777777" w:rsidR="009F230A" w:rsidRDefault="009F230A" w:rsidP="009F230A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ு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ெ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ர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ச்சுவிட்டுபுடு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்டம்னா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ீட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ெ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ீ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்டம்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ன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றேன்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்டம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வே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மாட்டிக்கி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ா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ுஞ்சாச்சுர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வ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>,</w:t>
      </w:r>
      <w:r>
        <w:rPr>
          <w:rFonts w:ascii="Nirmala UI" w:eastAsia="Meera Inimai" w:hAnsi="Nirmala UI" w:cs="Nirmala UI"/>
        </w:rPr>
        <w:t>பரு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லனா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ன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ாங்கங்கல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ொல்லிர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ா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ேன்</w:t>
      </w:r>
      <w:r>
        <w:rPr>
          <w:rFonts w:ascii="Meera Inimai" w:eastAsia="Meera Inimai" w:hAnsi="Meera Inimai" w:cs="Meera Inimai"/>
        </w:rPr>
        <w:t xml:space="preserve">. 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ிறேன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ோ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க்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ப்ப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ொரிகட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ப்பா</w:t>
      </w:r>
    </w:p>
    <w:p w14:paraId="1EF6518A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MyMTc0NTA1tjBV0lEKTi0uzszPAykwrAUAHYPbFCwAAAA="/>
  </w:docVars>
  <w:rsids>
    <w:rsidRoot w:val="009F230A"/>
    <w:rsid w:val="006370C0"/>
    <w:rsid w:val="009F230A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DFAF4"/>
  <w15:chartTrackingRefBased/>
  <w15:docId w15:val="{F1A01647-DB5C-4B56-97D1-EE00AB13B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30A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33</Words>
  <Characters>7603</Characters>
  <Application>Microsoft Office Word</Application>
  <DocSecurity>0</DocSecurity>
  <Lines>63</Lines>
  <Paragraphs>17</Paragraphs>
  <ScaleCrop>false</ScaleCrop>
  <Company/>
  <LinksUpToDate>false</LinksUpToDate>
  <CharactersWithSpaces>8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50:00Z</dcterms:created>
  <dcterms:modified xsi:type="dcterms:W3CDTF">2021-12-09T06:51:00Z</dcterms:modified>
</cp:coreProperties>
</file>